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C31F4" w14:textId="77777777" w:rsidR="005F5809" w:rsidRPr="00477A91" w:rsidRDefault="005F5809" w:rsidP="005F5809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риложение № 7</w:t>
      </w:r>
    </w:p>
    <w:p w14:paraId="09D55D06" w14:textId="77777777" w:rsidR="005F5809" w:rsidRPr="00477A91" w:rsidRDefault="005F5809" w:rsidP="005F5809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</w:t>
      </w:r>
      <w:proofErr w:type="spellStart"/>
      <w:r w:rsidRPr="00477A91">
        <w:rPr>
          <w:rFonts w:ascii="Times New Roman" w:hAnsi="Times New Roman" w:cs="Times New Roman"/>
          <w:lang w:val="ru-RU"/>
        </w:rPr>
        <w:t>экспортно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ориентированным субъектам малого и среднего предпринимательства Сахалинской области </w:t>
      </w:r>
    </w:p>
    <w:p w14:paraId="595E5A90" w14:textId="77777777" w:rsidR="005F5809" w:rsidRPr="00477A91" w:rsidRDefault="005F5809" w:rsidP="005F5809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ей «Сахалинский Фонд развития предпринимательства», </w:t>
      </w:r>
    </w:p>
    <w:p w14:paraId="13C526AC" w14:textId="77777777" w:rsidR="005F5809" w:rsidRPr="00477A91" w:rsidRDefault="005F5809" w:rsidP="005F5809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утвержденному директором Фонда </w:t>
      </w:r>
      <w:r w:rsidRPr="00CC0552">
        <w:rPr>
          <w:rFonts w:ascii="Times New Roman" w:hAnsi="Times New Roman" w:cs="Times New Roman"/>
          <w:lang w:val="ru-RU"/>
        </w:rPr>
        <w:t>01.04.2024г</w:t>
      </w:r>
      <w:r w:rsidRPr="00477A91">
        <w:rPr>
          <w:rFonts w:ascii="Times New Roman" w:hAnsi="Times New Roman" w:cs="Times New Roman"/>
          <w:lang w:val="ru-RU"/>
        </w:rPr>
        <w:t>.</w:t>
      </w:r>
    </w:p>
    <w:p w14:paraId="0D695E98" w14:textId="77777777" w:rsidR="005F5809" w:rsidRPr="00477A91" w:rsidRDefault="005F5809" w:rsidP="005F5809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lang w:val="ru-RU"/>
        </w:rPr>
      </w:pPr>
    </w:p>
    <w:p w14:paraId="1E5E92FC" w14:textId="77777777" w:rsidR="005F5809" w:rsidRPr="00477A91" w:rsidRDefault="005F5809" w:rsidP="005F580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2D399601" w14:textId="77777777" w:rsidR="005F5809" w:rsidRPr="00477A91" w:rsidRDefault="005F5809" w:rsidP="005F580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14:paraId="153C70A5" w14:textId="77777777" w:rsidR="005F5809" w:rsidRPr="00477A91" w:rsidRDefault="005F5809" w:rsidP="005F580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14:paraId="4ABA19F8" w14:textId="77777777" w:rsidR="005F5809" w:rsidRPr="00477A91" w:rsidRDefault="005F5809" w:rsidP="005F580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по организации участия субъектов малого и среднего предпринимательства в международных </w:t>
      </w:r>
      <w:proofErr w:type="spellStart"/>
      <w:r w:rsidRPr="00477A91">
        <w:rPr>
          <w:rFonts w:ascii="Times New Roman" w:hAnsi="Times New Roman" w:cs="Times New Roman"/>
          <w:b/>
          <w:lang w:val="ru-RU"/>
        </w:rPr>
        <w:t>выставочно</w:t>
      </w:r>
      <w:proofErr w:type="spellEnd"/>
      <w:r w:rsidRPr="00477A91">
        <w:rPr>
          <w:rFonts w:ascii="Times New Roman" w:hAnsi="Times New Roman" w:cs="Times New Roman"/>
          <w:b/>
          <w:lang w:val="ru-RU"/>
        </w:rPr>
        <w:t>-ярмарочных мероприятиях на территории Российской Федерации и за пределами территории Российской Федерации</w:t>
      </w:r>
    </w:p>
    <w:p w14:paraId="6083297E" w14:textId="77777777" w:rsidR="005F5809" w:rsidRPr="00477A91" w:rsidRDefault="005F5809" w:rsidP="005F580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14:paraId="22DB9DEB" w14:textId="77777777" w:rsidR="005F5809" w:rsidRPr="00477A91" w:rsidRDefault="005F5809" w:rsidP="005F580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5E45FD5C" w14:textId="77777777" w:rsidR="005F5809" w:rsidRPr="00477A91" w:rsidRDefault="005F5809" w:rsidP="005F5809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78"/>
        <w:gridCol w:w="6567"/>
      </w:tblGrid>
      <w:tr w:rsidR="005F5809" w:rsidRPr="005F5809" w14:paraId="45F789B8" w14:textId="77777777" w:rsidTr="0055647E">
        <w:trPr>
          <w:trHeight w:val="710"/>
        </w:trPr>
        <w:tc>
          <w:tcPr>
            <w:tcW w:w="2830" w:type="dxa"/>
            <w:shd w:val="clear" w:color="auto" w:fill="D9D9D9" w:themeFill="background1" w:themeFillShade="D9"/>
          </w:tcPr>
          <w:p w14:paraId="3E15AD14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14:paraId="609DBF5E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1EC35098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14:paraId="446B4204" w14:textId="77777777" w:rsidR="005F5809" w:rsidRPr="00477A91" w:rsidRDefault="005F5809" w:rsidP="005F5809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14:paraId="61D07C0D" w14:textId="77777777" w:rsidR="005F5809" w:rsidRPr="00477A91" w:rsidRDefault="005F5809" w:rsidP="005F5809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5F5809" w:rsidRPr="00477A91" w14:paraId="481C719F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1633EE72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Наименование международного </w:t>
            </w:r>
            <w:proofErr w:type="spellStart"/>
            <w:r w:rsidRPr="00477A91">
              <w:rPr>
                <w:rFonts w:ascii="Times New Roman" w:hAnsi="Times New Roman" w:cs="Times New Roman"/>
                <w:b/>
                <w:lang w:val="ru-RU"/>
              </w:rPr>
              <w:t>выставочно</w:t>
            </w:r>
            <w:proofErr w:type="spellEnd"/>
            <w:r w:rsidRPr="00477A91">
              <w:rPr>
                <w:rFonts w:ascii="Times New Roman" w:hAnsi="Times New Roman" w:cs="Times New Roman"/>
                <w:b/>
                <w:lang w:val="ru-RU"/>
              </w:rPr>
              <w:t>-ярмарочного мероприятия</w:t>
            </w:r>
          </w:p>
        </w:tc>
        <w:tc>
          <w:tcPr>
            <w:tcW w:w="6804" w:type="dxa"/>
            <w:shd w:val="clear" w:color="auto" w:fill="auto"/>
          </w:tcPr>
          <w:p w14:paraId="614F3838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ать наименование выставки</w:t>
            </w:r>
          </w:p>
          <w:p w14:paraId="372CAE03" w14:textId="77777777" w:rsidR="005F5809" w:rsidRPr="00477A91" w:rsidRDefault="005F5809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477A91" w14:paraId="7EE9CDCE" w14:textId="77777777" w:rsidTr="0055647E">
        <w:trPr>
          <w:trHeight w:val="1394"/>
        </w:trPr>
        <w:tc>
          <w:tcPr>
            <w:tcW w:w="2830" w:type="dxa"/>
            <w:shd w:val="clear" w:color="auto" w:fill="D9D9D9" w:themeFill="background1" w:themeFillShade="D9"/>
          </w:tcPr>
          <w:p w14:paraId="063FB403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Место проведения международного </w:t>
            </w:r>
            <w:proofErr w:type="spellStart"/>
            <w:r w:rsidRPr="00477A91">
              <w:rPr>
                <w:rFonts w:ascii="Times New Roman" w:hAnsi="Times New Roman" w:cs="Times New Roman"/>
                <w:b/>
                <w:lang w:val="ru-RU"/>
              </w:rPr>
              <w:t>выставочно</w:t>
            </w:r>
            <w:proofErr w:type="spellEnd"/>
            <w:r w:rsidRPr="00477A91">
              <w:rPr>
                <w:rFonts w:ascii="Times New Roman" w:hAnsi="Times New Roman" w:cs="Times New Roman"/>
                <w:b/>
                <w:lang w:val="ru-RU"/>
              </w:rPr>
              <w:t>-ярмарочного мероприятия</w:t>
            </w:r>
          </w:p>
        </w:tc>
        <w:tc>
          <w:tcPr>
            <w:tcW w:w="6804" w:type="dxa"/>
            <w:shd w:val="clear" w:color="auto" w:fill="auto"/>
          </w:tcPr>
          <w:p w14:paraId="54E982FF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eastAsia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u w:val="single"/>
                <w:lang w:val="ru-RU"/>
              </w:rPr>
              <w:t>Стран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Pr="00477A91">
              <w:rPr>
                <w:rFonts w:ascii="Times New Roman" w:eastAsia="Times New Roman" w:hAnsi="Times New Roman" w:cs="Times New Roman"/>
                <w:lang w:val="ru-RU"/>
              </w:rPr>
              <w:t>_______________________________________________.</w:t>
            </w:r>
          </w:p>
          <w:p w14:paraId="1D535B69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21E69EC4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u w:val="single"/>
                <w:lang w:val="ru-RU"/>
              </w:rPr>
              <w:t>Гор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: </w:t>
            </w:r>
            <w:r w:rsidRPr="00477A91">
              <w:rPr>
                <w:rFonts w:ascii="Times New Roman" w:eastAsia="Times New Roman" w:hAnsi="Times New Roman" w:cs="Times New Roman"/>
                <w:lang w:val="ru-RU"/>
              </w:rPr>
              <w:t>________________________________________________.</w:t>
            </w:r>
          </w:p>
          <w:p w14:paraId="276593F4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477A91" w14:paraId="472EF0F0" w14:textId="77777777" w:rsidTr="0055647E">
        <w:trPr>
          <w:trHeight w:val="440"/>
        </w:trPr>
        <w:tc>
          <w:tcPr>
            <w:tcW w:w="2830" w:type="dxa"/>
            <w:shd w:val="clear" w:color="auto" w:fill="D9D9D9" w:themeFill="background1" w:themeFillShade="D9"/>
          </w:tcPr>
          <w:p w14:paraId="6A8953B1" w14:textId="77777777" w:rsidR="005F5809" w:rsidRPr="00477A91" w:rsidRDefault="005F5809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315C90E2" w14:textId="77777777" w:rsidR="005F5809" w:rsidRPr="00477A91" w:rsidRDefault="005F5809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5F5809" w:rsidRPr="005F5809" w14:paraId="5623390B" w14:textId="77777777" w:rsidTr="0055647E">
        <w:trPr>
          <w:trHeight w:val="714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6EDE01EC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  <w:p w14:paraId="55FCB9A9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5B6B7D35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45AF3AE9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6E73E29F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6EC9CFC4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4F348285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2C800CF2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477D7794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33615689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3841A395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492D4E7D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6A28F690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4087D465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35EBF79D" w14:textId="77777777" w:rsidR="005F5809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14:paraId="38872278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14:paraId="334226AB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</w:tcPr>
          <w:p w14:paraId="0BD23621" w14:textId="77777777" w:rsidR="005F5809" w:rsidRPr="00477A91" w:rsidRDefault="005F5809" w:rsidP="005F5809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 xml:space="preserve">Подбор международного отраслевого </w:t>
            </w:r>
            <w:proofErr w:type="spellStart"/>
            <w:r w:rsidRPr="00477A91">
              <w:rPr>
                <w:rFonts w:ascii="Times New Roman" w:hAnsi="Times New Roman" w:cs="Times New Roman"/>
                <w:lang w:val="ru-RU"/>
              </w:rPr>
              <w:t>выставочно</w:t>
            </w:r>
            <w:proofErr w:type="spellEnd"/>
            <w:r w:rsidRPr="00477A91">
              <w:rPr>
                <w:rFonts w:ascii="Times New Roman" w:hAnsi="Times New Roman" w:cs="Times New Roman"/>
                <w:lang w:val="ru-RU"/>
              </w:rPr>
              <w:t>-ярмарочного мероприятия для участия Заявителя.</w:t>
            </w:r>
          </w:p>
          <w:p w14:paraId="1A7358D2" w14:textId="77777777" w:rsidR="005F5809" w:rsidRPr="00477A91" w:rsidRDefault="005F5809" w:rsidP="0055647E">
            <w:pPr>
              <w:pStyle w:val="a3"/>
              <w:spacing w:before="0" w:after="0"/>
              <w:ind w:left="-74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5F5809" w14:paraId="2B574A83" w14:textId="77777777" w:rsidTr="0055647E">
        <w:trPr>
          <w:trHeight w:val="840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20504326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shd w:val="clear" w:color="auto" w:fill="auto"/>
          </w:tcPr>
          <w:p w14:paraId="422CCEB7" w14:textId="77777777" w:rsidR="005F5809" w:rsidRPr="00477A91" w:rsidRDefault="005F5809" w:rsidP="005F5809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Аренда выставочных площадей из расчета не менее 4 (четырех) квадратных метров на одного субъекта малого и среднего предпринимательства и (или) оборудования для коллективного и (или) индивидуального стенда и (или) застройку и сопровождение коллективного и (или) индивидуального стенда, в том числе включая разработку дизайн-проекта выставочного стенда, аккредитацию застройщика, изготовление конструкционных элементов стенда, транспортировку конструкционных элементов и материалов, монтаж, создание и демонтаж временной выставочной инфраструктуры стенда, оформление и оснащение стенда.</w:t>
            </w:r>
          </w:p>
          <w:p w14:paraId="4C030803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5F5809" w14:paraId="425937A9" w14:textId="77777777" w:rsidTr="0055647E">
        <w:trPr>
          <w:trHeight w:val="1691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ED23AE3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7229F240" w14:textId="77777777" w:rsidR="005F5809" w:rsidRPr="00910628" w:rsidRDefault="005F5809" w:rsidP="005F5809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английский язык и (или) на язык потенциальных иностранных покупателей презентационных и других материалов Заявителя в электронном виде</w:t>
            </w:r>
            <w:r>
              <w:rPr>
                <w:rFonts w:ascii="Times New Roman" w:hAnsi="Times New Roman" w:cs="Times New Roman"/>
                <w:lang w:val="ru-RU"/>
              </w:rPr>
              <w:t>, в том числе коммерческого предложения субъекта МСП для потенциальных иностранных покупателей.</w:t>
            </w:r>
          </w:p>
          <w:p w14:paraId="4E3F6EA5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72849145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вид материалов Заявителя: _____________________________</w:t>
            </w:r>
          </w:p>
          <w:p w14:paraId="62C60265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6156C01F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</w:t>
            </w:r>
          </w:p>
          <w:p w14:paraId="58154086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477A91" w14:paraId="6EA34605" w14:textId="77777777" w:rsidTr="0055647E">
        <w:trPr>
          <w:trHeight w:val="1509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73B92635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20FBBAF6" w14:textId="77777777" w:rsidR="005F5809" w:rsidRPr="00477A91" w:rsidRDefault="005F5809" w:rsidP="005F580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Содействие в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создан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иностранном языке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модернизац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уже существующего сайта Заявителя в информационно-телекоммуникационной сети «Интернет», содержащего контактную информацию о Заявителе, а также информацию о производимых им товарах (выполняемых работах, оказываемых услугах) на иностранном языке.</w:t>
            </w:r>
          </w:p>
          <w:p w14:paraId="74404502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60A44F2B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</w:t>
            </w:r>
          </w:p>
          <w:p w14:paraId="1A7DFEC3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5F5809" w14:paraId="64F2A5C3" w14:textId="77777777" w:rsidTr="0055647E">
        <w:trPr>
          <w:trHeight w:val="157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08C21D17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19E2A4CB" w14:textId="77777777" w:rsidR="005F5809" w:rsidRPr="00477A91" w:rsidRDefault="005F5809" w:rsidP="005F580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Подготовка сувенирной продукции с логотипом Заявителя - участника международных </w:t>
            </w:r>
            <w:proofErr w:type="spellStart"/>
            <w:r w:rsidRPr="00477A91">
              <w:rPr>
                <w:rFonts w:ascii="Times New Roman" w:hAnsi="Times New Roman" w:cs="Times New Roman"/>
                <w:lang w:val="ru-RU"/>
              </w:rPr>
              <w:t>выставочно</w:t>
            </w:r>
            <w:proofErr w:type="spellEnd"/>
            <w:r w:rsidRPr="00477A91">
              <w:rPr>
                <w:rFonts w:ascii="Times New Roman" w:hAnsi="Times New Roman" w:cs="Times New Roman"/>
                <w:lang w:val="ru-RU"/>
              </w:rPr>
              <w:t xml:space="preserve">-ярмарочных мероприятий на территории Российской Федерации и за пределами территории Российской Федерации, </w:t>
            </w:r>
            <w:r>
              <w:rPr>
                <w:rFonts w:ascii="Times New Roman" w:hAnsi="Times New Roman" w:cs="Times New Roman"/>
                <w:lang w:val="ru-RU"/>
              </w:rPr>
              <w:t>в том числе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ручки, карандаши, </w:t>
            </w:r>
            <w:proofErr w:type="spellStart"/>
            <w:r w:rsidRPr="00477A91">
              <w:rPr>
                <w:rFonts w:ascii="Times New Roman" w:hAnsi="Times New Roman" w:cs="Times New Roman"/>
                <w:lang w:val="ru-RU"/>
              </w:rPr>
              <w:t>флеш</w:t>
            </w:r>
            <w:proofErr w:type="spellEnd"/>
            <w:r w:rsidRPr="00477A91">
              <w:rPr>
                <w:rFonts w:ascii="Times New Roman" w:hAnsi="Times New Roman" w:cs="Times New Roman"/>
                <w:lang w:val="ru-RU"/>
              </w:rPr>
              <w:t>-накопители.</w:t>
            </w:r>
          </w:p>
          <w:p w14:paraId="26D8C462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811551" w14:paraId="04CF965A" w14:textId="77777777" w:rsidTr="0055647E">
        <w:trPr>
          <w:trHeight w:val="1270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BCE1297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3BAC0226" w14:textId="77777777" w:rsidR="005F5809" w:rsidRPr="00477A91" w:rsidRDefault="005F5809" w:rsidP="005F580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Организация доставки выставочных образцов, </w:t>
            </w:r>
            <w:r>
              <w:rPr>
                <w:rFonts w:ascii="Times New Roman" w:hAnsi="Times New Roman" w:cs="Times New Roman"/>
                <w:lang w:val="ru-RU"/>
              </w:rPr>
              <w:t xml:space="preserve">включая таможенное оформление при доставке выставочных образцов для международного мероприятия, проводимых за 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 xml:space="preserve">пределами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территории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lang w:val="ru-RU"/>
              </w:rPr>
              <w:t>Российской Федерации</w:t>
            </w:r>
            <w:r>
              <w:rPr>
                <w:rFonts w:ascii="Times New Roman" w:hAnsi="Times New Roman" w:cs="Times New Roman"/>
                <w:lang w:val="ru-RU"/>
              </w:rPr>
              <w:t>, и страхование.</w:t>
            </w:r>
          </w:p>
          <w:p w14:paraId="50DB36BB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5F5809" w14:paraId="33289861" w14:textId="77777777" w:rsidTr="0055647E">
        <w:trPr>
          <w:trHeight w:val="840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2AC7BC2F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4B8B2779" w14:textId="77777777" w:rsidR="005F5809" w:rsidRPr="00477A91" w:rsidRDefault="005F5809" w:rsidP="005F580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Поиск и подбор для Заявителя - участника международных </w:t>
            </w:r>
            <w:proofErr w:type="spellStart"/>
            <w:r w:rsidRPr="00477A91">
              <w:rPr>
                <w:rFonts w:ascii="Times New Roman" w:hAnsi="Times New Roman" w:cs="Times New Roman"/>
                <w:lang w:val="ru-RU"/>
              </w:rPr>
              <w:t>выставочно</w:t>
            </w:r>
            <w:proofErr w:type="spellEnd"/>
            <w:r w:rsidRPr="00477A91">
              <w:rPr>
                <w:rFonts w:ascii="Times New Roman" w:hAnsi="Times New Roman" w:cs="Times New Roman"/>
                <w:lang w:val="ru-RU"/>
              </w:rPr>
              <w:t xml:space="preserve">-ярмарочных мероприятий на территории Российской Федерации и за пределами территории Российской Федерации потенциальных иностранных покупателей из числа зарегистрированных на международных </w:t>
            </w:r>
            <w:proofErr w:type="spellStart"/>
            <w:r w:rsidRPr="00477A91">
              <w:rPr>
                <w:rFonts w:ascii="Times New Roman" w:hAnsi="Times New Roman" w:cs="Times New Roman"/>
                <w:lang w:val="ru-RU"/>
              </w:rPr>
              <w:t>выставочно</w:t>
            </w:r>
            <w:proofErr w:type="spellEnd"/>
            <w:r w:rsidRPr="00477A91">
              <w:rPr>
                <w:rFonts w:ascii="Times New Roman" w:hAnsi="Times New Roman" w:cs="Times New Roman"/>
                <w:lang w:val="ru-RU"/>
              </w:rPr>
              <w:t>-ярмарочных мероприятиях на территории Российской Федерации и за пределами территории Российской Федерации.</w:t>
            </w:r>
          </w:p>
          <w:p w14:paraId="347622FA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5F5809" w14:paraId="71845BA2" w14:textId="77777777" w:rsidTr="0055647E">
        <w:trPr>
          <w:trHeight w:val="920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376A869F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0CBB633F" w14:textId="77777777" w:rsidR="005F5809" w:rsidRPr="00477A91" w:rsidRDefault="005F5809" w:rsidP="005F580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Аренда площадей для обеспечения деловых мероприятий, включая аренду переговорного комплекса в рамках </w:t>
            </w:r>
            <w:proofErr w:type="spellStart"/>
            <w:r w:rsidRPr="00477A91">
              <w:rPr>
                <w:rFonts w:ascii="Times New Roman" w:hAnsi="Times New Roman" w:cs="Times New Roman"/>
                <w:lang w:val="ru-RU"/>
              </w:rPr>
              <w:t>выставочно</w:t>
            </w:r>
            <w:proofErr w:type="spellEnd"/>
            <w:r w:rsidRPr="00477A91">
              <w:rPr>
                <w:rFonts w:ascii="Times New Roman" w:hAnsi="Times New Roman" w:cs="Times New Roman"/>
                <w:lang w:val="ru-RU"/>
              </w:rPr>
              <w:t>-ярмарочного мероприятия для проведения переговоров.</w:t>
            </w:r>
          </w:p>
          <w:p w14:paraId="0BDB276E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5F5809" w14:paraId="5A625DB1" w14:textId="77777777" w:rsidTr="0055647E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7DBC4A49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3B7ADD36" w14:textId="77777777" w:rsidR="005F5809" w:rsidRPr="00477A91" w:rsidRDefault="005F5809" w:rsidP="005F580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плата регистрационных сборов за представителя Заявителя.</w:t>
            </w:r>
          </w:p>
          <w:p w14:paraId="738542D8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5F5809" w14:paraId="4A7CE53F" w14:textId="77777777" w:rsidTr="0055647E">
        <w:trPr>
          <w:trHeight w:val="69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0AB127A5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494A9E56" w14:textId="77777777" w:rsidR="005F5809" w:rsidRPr="00477A91" w:rsidRDefault="005F5809" w:rsidP="005F580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Техническое и лингвистическое сопровождение переговоров в рамках </w:t>
            </w:r>
            <w:proofErr w:type="spellStart"/>
            <w:r w:rsidRPr="00477A91">
              <w:rPr>
                <w:rFonts w:ascii="Times New Roman" w:hAnsi="Times New Roman" w:cs="Times New Roman"/>
                <w:lang w:val="ru-RU"/>
              </w:rPr>
              <w:t>выставочно</w:t>
            </w:r>
            <w:proofErr w:type="spellEnd"/>
            <w:r w:rsidRPr="00477A91">
              <w:rPr>
                <w:rFonts w:ascii="Times New Roman" w:hAnsi="Times New Roman" w:cs="Times New Roman"/>
                <w:lang w:val="ru-RU"/>
              </w:rPr>
              <w:t xml:space="preserve">-ярмарочного мероприятия, в том числе организация последовательного перевода для участников из </w:t>
            </w: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>расчета не менее чем 1 (один) переводчик для 3 (трех) субъектов малого и среднего предпринимательства.</w:t>
            </w:r>
          </w:p>
          <w:p w14:paraId="4EA92853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5F5809" w14:paraId="5EF126E5" w14:textId="77777777" w:rsidTr="0055647E">
        <w:trPr>
          <w:trHeight w:val="138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34738DB6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50104134" w14:textId="77777777" w:rsidR="005F5809" w:rsidRPr="00477A91" w:rsidRDefault="005F5809" w:rsidP="005F5809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возка участников автомобильным транспортом (кроме такси) и (или) железнодорожным транспортом от места прибытия в иностранное государство до места размещения и от места размещения к месту проведения мероприятия и обратно.</w:t>
            </w:r>
          </w:p>
          <w:p w14:paraId="1AA249AD" w14:textId="77777777" w:rsidR="005F5809" w:rsidRPr="00477A91" w:rsidRDefault="005F5809" w:rsidP="0055647E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646E101B" w14:textId="77777777" w:rsidR="005F5809" w:rsidRPr="00477A91" w:rsidRDefault="005F5809" w:rsidP="005F5809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14:paraId="6D6CD1BE" w14:textId="77777777" w:rsidR="005F5809" w:rsidRPr="00477A91" w:rsidRDefault="005F5809" w:rsidP="005F5809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14:paraId="02B7627C" w14:textId="77777777" w:rsidR="005F5809" w:rsidRPr="00477A91" w:rsidRDefault="005F5809" w:rsidP="005F5809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5F5809" w:rsidRPr="005F5809" w14:paraId="31C4D21A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5049D748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14:paraId="3BD4D3C1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6ECC617C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5F5809" w:rsidRPr="005F5809" w14:paraId="50A6567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6BCF341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14:paraId="79CCED36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45B52056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5F5809" w:rsidRPr="005F5809" w14:paraId="7438E32A" w14:textId="77777777" w:rsidTr="0055647E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14:paraId="1850CBAF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14:paraId="6EA2BCFB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5F5809" w:rsidRPr="005F5809" w14:paraId="56B243C9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56FB75F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14:paraId="69DA8DC1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007D0194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5F5809" w:rsidRPr="005F5809" w14:paraId="28379BE5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FDF58A1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0657D8EE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7329DE07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5F5809" w:rsidRPr="005F5809" w14:paraId="1F15DE3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86462A6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14:paraId="3E297EEE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8F7376B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5F5809" w:rsidRPr="005F5809" w14:paraId="1D886DDF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4FB7FE3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14:paraId="5F65E401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62E8F193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5F5809" w:rsidRPr="005F5809" w14:paraId="36AD0C79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15EBB2D8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14:paraId="0E38D01B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349441CC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5F5809" w:rsidRPr="00477A91" w14:paraId="7999EC6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7C43DDF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14:paraId="2E866B88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75D7F9E0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5F5809" w:rsidRPr="005F5809" w14:paraId="44D55961" w14:textId="77777777" w:rsidTr="0055647E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210FFAB9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14:paraId="7D125F0C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5F5809" w:rsidRPr="005F5809" w14:paraId="4A640914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7D2A831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14:paraId="778B445A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34CA27C2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5F5809" w:rsidRPr="005F5809" w14:paraId="60AFF696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ABD28AB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14:paraId="45CE113F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0D7871BC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5F5809" w:rsidRPr="005F5809" w14:paraId="48467BAF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5993C8A9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14:paraId="1585D204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14:paraId="49D69608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5F5809" w:rsidRPr="00477A91" w14:paraId="3161E5EE" w14:textId="77777777" w:rsidTr="0055647E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5303CD0D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14:paraId="53DE5BD1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14:paraId="14753094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14:paraId="6ED55476" w14:textId="77777777" w:rsidR="005F5809" w:rsidRPr="00477A91" w:rsidRDefault="005F5809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091623A3" w14:textId="77777777" w:rsidR="005F5809" w:rsidRPr="00477A91" w:rsidRDefault="005F5809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477A91" w14:paraId="71FC85E0" w14:textId="77777777" w:rsidTr="0055647E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13BE9A67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12362B13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14:paraId="431F4095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20FD7550" w14:textId="77777777" w:rsidR="005F5809" w:rsidRPr="00477A91" w:rsidRDefault="005F5809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368A4818" w14:textId="77777777" w:rsidR="005F5809" w:rsidRPr="00477A91" w:rsidRDefault="005F5809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477A91" w14:paraId="2888F7A9" w14:textId="77777777" w:rsidTr="0055647E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7FA8D550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0B0C507B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7278403E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0A458842" w14:textId="77777777" w:rsidR="005F5809" w:rsidRPr="00477A91" w:rsidRDefault="005F5809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F5809" w:rsidRPr="005F5809" w14:paraId="2E1D0A07" w14:textId="77777777" w:rsidTr="0055647E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2991E444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Перечень товаров (работ, услуг) планируемых на экспорт</w:t>
            </w:r>
          </w:p>
        </w:tc>
        <w:tc>
          <w:tcPr>
            <w:tcW w:w="1586" w:type="dxa"/>
          </w:tcPr>
          <w:p w14:paraId="5CEEBE52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14:paraId="4E0843C7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5F5809" w:rsidRPr="005F5809" w14:paraId="7953F166" w14:textId="77777777" w:rsidTr="0055647E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2B167521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17982A83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14:paraId="43A3ADEB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указывается в отношении товаров, </w:t>
            </w:r>
            <w:proofErr w:type="gramStart"/>
            <w:r w:rsidRPr="00477A91">
              <w:rPr>
                <w:rFonts w:ascii="Times New Roman" w:hAnsi="Times New Roman" w:cs="Times New Roman"/>
                <w:i/>
                <w:lang w:val="ru-RU"/>
              </w:rPr>
              <w:t>их объем</w:t>
            </w:r>
            <w:proofErr w:type="gramEnd"/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 имеющийся на складах Заявителя на дату подачи заявки</w:t>
            </w:r>
          </w:p>
        </w:tc>
      </w:tr>
      <w:tr w:rsidR="005F5809" w:rsidRPr="005F5809" w14:paraId="3BAFD5FD" w14:textId="77777777" w:rsidTr="0055647E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2460DEE0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335304ED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14:paraId="12F0D1DD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5F5809" w:rsidRPr="005F5809" w14:paraId="19344D4A" w14:textId="77777777" w:rsidTr="0055647E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63B1286B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1E688516" w14:textId="77777777" w:rsidR="005F5809" w:rsidRPr="00477A91" w:rsidRDefault="005F5809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14:paraId="2AC66C45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5F5809" w:rsidRPr="005F5809" w14:paraId="2FCF8A64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685C888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556AC92B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7CB46690" w14:textId="77777777" w:rsidR="005F5809" w:rsidRPr="00477A91" w:rsidRDefault="005F5809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5F5809" w:rsidRPr="00477A91" w14:paraId="2205B84F" w14:textId="77777777" w:rsidTr="0055647E">
        <w:tc>
          <w:tcPr>
            <w:tcW w:w="9634" w:type="dxa"/>
            <w:gridSpan w:val="3"/>
          </w:tcPr>
          <w:p w14:paraId="47FCDD58" w14:textId="77777777" w:rsidR="005F5809" w:rsidRPr="00477A91" w:rsidRDefault="005F5809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14:paraId="4AC44997" w14:textId="77777777" w:rsidR="005F5809" w:rsidRPr="00477A91" w:rsidRDefault="005F5809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674810C7" w14:textId="77777777" w:rsidR="005F5809" w:rsidRPr="00477A91" w:rsidRDefault="005F5809" w:rsidP="005F5809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52B883D9" w14:textId="77777777" w:rsidR="005F5809" w:rsidRPr="00477A91" w:rsidRDefault="005F5809" w:rsidP="005F5809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14:paraId="0BA708B5" w14:textId="77777777" w:rsidR="005F5809" w:rsidRPr="00477A91" w:rsidRDefault="005F5809" w:rsidP="0055647E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507C7D26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2D9FB76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14:paraId="0F90C3D9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14:paraId="3FB6177A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47AF6D46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14:paraId="2FFFFAFC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0A4C6640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2FFB4A6A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14:paraId="5662A1F1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ru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14:paraId="20EB87CC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06C57082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14:paraId="5F79E512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14:paraId="6255C611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14:paraId="0F9C74E9" w14:textId="77777777" w:rsidR="005F5809" w:rsidRPr="00477A91" w:rsidRDefault="005F5809" w:rsidP="005F5809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003DD65B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F550E04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и «Сахалинский Фонд развития предпринимательства».</w:t>
      </w:r>
    </w:p>
    <w:p w14:paraId="5D0788B1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513E358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14:paraId="67054FCD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1D36B73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14:paraId="36CDFDE9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7929309" w14:textId="77777777" w:rsidR="005F5809" w:rsidRPr="00477A91" w:rsidRDefault="005F5809" w:rsidP="005F5809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14:paraId="6D1F8D5E" w14:textId="77777777" w:rsidR="005F5809" w:rsidRPr="00477A91" w:rsidRDefault="005F5809" w:rsidP="005F5809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E7F4BD4" w14:textId="77777777" w:rsidR="005F5809" w:rsidRPr="00477A91" w:rsidRDefault="005F5809" w:rsidP="005F580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14:paraId="248CE773" w14:textId="77777777" w:rsidR="005F5809" w:rsidRPr="00477A91" w:rsidRDefault="005F5809" w:rsidP="005F5809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14:paraId="4C97DBC0" w14:textId="77777777" w:rsidR="005F5809" w:rsidRPr="00477A91" w:rsidRDefault="005F5809" w:rsidP="005F580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78D63EB2" w14:textId="77777777" w:rsidR="005F5809" w:rsidRPr="00477A91" w:rsidRDefault="005F5809" w:rsidP="005F5809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14:paraId="75A9CF37" w14:textId="77777777" w:rsidR="003A49DB" w:rsidRPr="005F5809" w:rsidRDefault="003A49DB">
      <w:pPr>
        <w:rPr>
          <w:lang w:val="ru-RU"/>
        </w:rPr>
      </w:pPr>
      <w:bookmarkStart w:id="0" w:name="_GoBack"/>
      <w:bookmarkEnd w:id="0"/>
    </w:p>
    <w:sectPr w:rsidR="003A49DB" w:rsidRPr="005F580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AC92DCE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BE7CD7"/>
    <w:multiLevelType w:val="hybridMultilevel"/>
    <w:tmpl w:val="AE0CA5AC"/>
    <w:lvl w:ilvl="0" w:tplc="5F9C3E6C">
      <w:start w:val="1"/>
      <w:numFmt w:val="bullet"/>
      <w:lvlText w:val=""/>
      <w:lvlJc w:val="left"/>
      <w:pPr>
        <w:ind w:left="7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430C72D1"/>
    <w:multiLevelType w:val="hybridMultilevel"/>
    <w:tmpl w:val="B7A014B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45EF"/>
    <w:rsid w:val="003A49DB"/>
    <w:rsid w:val="005F5809"/>
    <w:rsid w:val="007F4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8479A74-2586-4D36-8E19-5EC15F3B7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F5809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5F5809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5F5809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5F5809"/>
  </w:style>
  <w:style w:type="table" w:styleId="a5">
    <w:name w:val="Table Grid"/>
    <w:basedOn w:val="a1"/>
    <w:rsid w:val="005F5809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66</Words>
  <Characters>7789</Characters>
  <Application>Microsoft Office Word</Application>
  <DocSecurity>0</DocSecurity>
  <Lines>64</Lines>
  <Paragraphs>18</Paragraphs>
  <ScaleCrop>false</ScaleCrop>
  <Company/>
  <LinksUpToDate>false</LinksUpToDate>
  <CharactersWithSpaces>9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ибыткова Александра Александровна</dc:creator>
  <cp:keywords/>
  <dc:description/>
  <cp:lastModifiedBy>Прибыткова Александра Александровна</cp:lastModifiedBy>
  <cp:revision>2</cp:revision>
  <dcterms:created xsi:type="dcterms:W3CDTF">2024-04-04T23:31:00Z</dcterms:created>
  <dcterms:modified xsi:type="dcterms:W3CDTF">2024-04-04T23:32:00Z</dcterms:modified>
</cp:coreProperties>
</file>